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E2F32" w14:textId="77777777" w:rsidR="00A24E7A" w:rsidRDefault="00557E56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yyigdsrxi1q6" w:colFirst="0" w:colLast="0"/>
      <w:bookmarkStart w:id="1" w:name="_GoBack"/>
      <w:bookmarkEnd w:id="0"/>
      <w:bookmarkEnd w:id="1"/>
      <w:r>
        <w:t>Chapter 4</w:t>
      </w:r>
    </w:p>
    <w:p w14:paraId="31EE2F33" w14:textId="77777777" w:rsidR="00A24E7A" w:rsidRDefault="00557E56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2" w:name="_w8bdp3pc08pu" w:colFirst="0" w:colLast="0"/>
      <w:bookmarkEnd w:id="2"/>
      <w:r>
        <w:t>Try It Yourself: Calculate Mean, Median, Mode, 90% Trimmed Average</w:t>
      </w:r>
    </w:p>
    <w:p w14:paraId="31EE2F34" w14:textId="77777777" w:rsidR="00A24E7A" w:rsidRDefault="00557E56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3" w:name="_qd2s6ltxi1rd" w:colFirst="0" w:colLast="0"/>
      <w:bookmarkEnd w:id="3"/>
      <w:proofErr w:type="spellStart"/>
      <w:r>
        <w:t>StatCrunch</w:t>
      </w:r>
      <w:proofErr w:type="spellEnd"/>
      <w:r>
        <w:t xml:space="preserve"> Instructions</w:t>
      </w:r>
    </w:p>
    <w:p w14:paraId="31EE2F35" w14:textId="77777777" w:rsidR="00A24E7A" w:rsidRDefault="00557E56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videogames data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1EE2F36" w14:textId="77777777" w:rsidR="00A24E7A" w:rsidRDefault="00557E56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Summary Stats → Columns</w:t>
      </w:r>
    </w:p>
    <w:p w14:paraId="31EE2F37" w14:textId="3C9E45A8" w:rsidR="00A24E7A" w:rsidRDefault="00557E56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Select columns </w:t>
      </w:r>
      <w:proofErr w:type="gramStart"/>
      <w:r>
        <w:rPr>
          <w:rFonts w:ascii="Cardo" w:eastAsia="Cardo" w:hAnsi="Cardo" w:cs="Cardo"/>
          <w:sz w:val="24"/>
          <w:szCs w:val="24"/>
        </w:rPr>
        <w:t xml:space="preserve">→  </w:t>
      </w:r>
      <w:proofErr w:type="spellStart"/>
      <w:r w:rsidRPr="00557E56">
        <w:rPr>
          <w:rFonts w:ascii="Courier New" w:eastAsia="Cardo" w:hAnsi="Courier New" w:cs="Courier New"/>
          <w:sz w:val="24"/>
          <w:szCs w:val="24"/>
        </w:rPr>
        <w:t>user</w:t>
      </w:r>
      <w:proofErr w:type="gramEnd"/>
      <w:r w:rsidRPr="00557E56">
        <w:rPr>
          <w:rFonts w:ascii="Courier New" w:eastAsia="Cardo" w:hAnsi="Courier New" w:cs="Courier New"/>
          <w:sz w:val="24"/>
          <w:szCs w:val="24"/>
        </w:rPr>
        <w:t>_rating</w:t>
      </w:r>
      <w:proofErr w:type="spellEnd"/>
    </w:p>
    <w:p w14:paraId="31EE2F38" w14:textId="77777777" w:rsidR="00A24E7A" w:rsidRDefault="00557E56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Mean, Median, and Mode</w:t>
      </w:r>
    </w:p>
    <w:p w14:paraId="31EE2F39" w14:textId="77777777" w:rsidR="00A24E7A" w:rsidRDefault="00557E56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Compute! </w:t>
      </w:r>
    </w:p>
    <w:p w14:paraId="31EE2F3A" w14:textId="77777777" w:rsidR="00A24E7A" w:rsidRDefault="00557E56">
      <w:p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the 90% trimmed average:</w:t>
      </w:r>
    </w:p>
    <w:p w14:paraId="31EE2F3B" w14:textId="77777777" w:rsidR="00A24E7A" w:rsidRDefault="00557E56">
      <w:pPr>
        <w:numPr>
          <w:ilvl w:val="0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Summary Stats → Columns</w:t>
      </w:r>
    </w:p>
    <w:p w14:paraId="31EE2F3C" w14:textId="1EE31AA5" w:rsidR="00A24E7A" w:rsidRDefault="00557E56">
      <w:pPr>
        <w:numPr>
          <w:ilvl w:val="0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Select columns → </w:t>
      </w:r>
      <w:proofErr w:type="spellStart"/>
      <w:r w:rsidRPr="00557E56">
        <w:rPr>
          <w:rFonts w:ascii="Courier New" w:eastAsia="Cardo" w:hAnsi="Courier New" w:cs="Courier New"/>
          <w:sz w:val="24"/>
          <w:szCs w:val="24"/>
        </w:rPr>
        <w:t>user_rating</w:t>
      </w:r>
      <w:proofErr w:type="spellEnd"/>
    </w:p>
    <w:p w14:paraId="31EE2F3D" w14:textId="383B9015" w:rsidR="00A24E7A" w:rsidRDefault="00557E56">
      <w:pPr>
        <w:numPr>
          <w:ilvl w:val="0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“Where:” box, enter the following expression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ser_rating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&gt;percentile(user_rating,.05) and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user_rating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&lt; percentile(user_rating,.95)</w:t>
      </w:r>
    </w:p>
    <w:p w14:paraId="31EE2F3E" w14:textId="77777777" w:rsidR="00A24E7A" w:rsidRDefault="00557E56">
      <w:pPr>
        <w:numPr>
          <w:ilvl w:val="0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Mean</w:t>
      </w:r>
    </w:p>
    <w:p w14:paraId="31EE2F3F" w14:textId="77777777" w:rsidR="00A24E7A" w:rsidRDefault="00557E56">
      <w:pPr>
        <w:numPr>
          <w:ilvl w:val="0"/>
          <w:numId w:val="2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1EE2F40" w14:textId="77777777" w:rsidR="00A24E7A" w:rsidRDefault="00A24E7A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sectPr w:rsidR="00A24E7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4758C65F-D536-4351-9304-B0359BC3C4D8}"/>
  </w:font>
  <w:font w:name="Cardo">
    <w:charset w:val="00"/>
    <w:family w:val="auto"/>
    <w:pitch w:val="default"/>
    <w:embedRegular r:id="rId2" w:fontKey="{5920374B-641E-4E5B-AD66-DC67204E118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3BF9774C-93BF-4992-8555-CFF158299B8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8EA0EA8B-57E7-42F2-A86C-B83B8602CB35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514DA"/>
    <w:multiLevelType w:val="multilevel"/>
    <w:tmpl w:val="4922170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D7E6F33"/>
    <w:multiLevelType w:val="multilevel"/>
    <w:tmpl w:val="ACA6E4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wNDE0MTEzMbMwMzBR0lEKTi0uzszPAykwrAUAc5qsSCwAAAA="/>
  </w:docVars>
  <w:rsids>
    <w:rsidRoot w:val="00A24E7A"/>
    <w:rsid w:val="000B03A4"/>
    <w:rsid w:val="0046580F"/>
    <w:rsid w:val="00557E56"/>
    <w:rsid w:val="00A24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E2F32"/>
  <w15:docId w15:val="{6E1F3837-71D5-4B13-95DF-273857382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557E56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580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580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0ADC6F-4C5C-4E67-B4B8-39AB9AC5E4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C53605-D500-4A07-9978-921258823DDC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6390777F-1D1A-4367-84E6-F9F89C0097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5</Characters>
  <Application>Microsoft Office Word</Application>
  <DocSecurity>0</DocSecurity>
  <Lines>3</Lines>
  <Paragraphs>1</Paragraphs>
  <ScaleCrop>false</ScaleCrop>
  <Company>Cal Poly, San Luis Obispo</Company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3</cp:revision>
  <dcterms:created xsi:type="dcterms:W3CDTF">2024-06-05T20:49:00Z</dcterms:created>
  <dcterms:modified xsi:type="dcterms:W3CDTF">2024-09-16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  <property fmtid="{D5CDD505-2E9C-101B-9397-08002B2CF9AE}" pid="3" name="MediaServiceImageTags">
    <vt:lpwstr/>
  </property>
</Properties>
</file>